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6340"/>
      </w:tblGrid>
      <w:tr w:rsidR="004F5D56" w:rsidRPr="003D17DD" w:rsidTr="002A1B4A">
        <w:trPr>
          <w:trHeight w:val="865"/>
        </w:trPr>
        <w:tc>
          <w:tcPr>
            <w:tcW w:w="1877" w:type="dxa"/>
            <w:shd w:val="clear" w:color="auto" w:fill="auto"/>
          </w:tcPr>
          <w:p w:rsidR="004F5D56" w:rsidRDefault="00F606B3" w:rsidP="00F606B3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bookmarkStart w:id="0" w:name="_GoBack"/>
            <w:bookmarkEnd w:id="0"/>
            <w:r>
              <w:rPr>
                <w:rFonts w:ascii="微軟正黑體" w:eastAsia="微軟正黑體" w:hAnsi="微軟正黑體" w:hint="eastAsia"/>
                <w:szCs w:val="24"/>
              </w:rPr>
              <w:t>身分證</w:t>
            </w:r>
            <w:proofErr w:type="gramStart"/>
            <w:r>
              <w:rPr>
                <w:rFonts w:ascii="微軟正黑體" w:eastAsia="微軟正黑體" w:hAnsi="微軟正黑體" w:hint="eastAsia"/>
                <w:szCs w:val="24"/>
              </w:rPr>
              <w:t>號碼</w:t>
            </w:r>
            <w:r w:rsidR="003D17DD" w:rsidRPr="003D17DD">
              <w:rPr>
                <w:rFonts w:ascii="微軟正黑體" w:eastAsia="微軟正黑體" w:hAnsi="微軟正黑體" w:hint="eastAsia"/>
                <w:szCs w:val="24"/>
              </w:rPr>
              <w:t>留證號碼</w:t>
            </w:r>
            <w:proofErr w:type="gramEnd"/>
            <w:r w:rsidR="003D17DD" w:rsidRPr="003D17DD">
              <w:rPr>
                <w:rFonts w:ascii="微軟正黑體" w:eastAsia="微軟正黑體" w:hAnsi="微軟正黑體" w:hint="eastAsia"/>
                <w:szCs w:val="24"/>
              </w:rPr>
              <w:t xml:space="preserve"> Escort number</w:t>
            </w:r>
          </w:p>
          <w:p w:rsidR="003D17DD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姓名Name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3D17DD" w:rsidRPr="003D17DD" w:rsidTr="00AD6900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3D17DD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電子郵件email</w:t>
            </w:r>
          </w:p>
        </w:tc>
        <w:tc>
          <w:tcPr>
            <w:tcW w:w="6340" w:type="dxa"/>
            <w:shd w:val="clear" w:color="auto" w:fill="auto"/>
          </w:tcPr>
          <w:p w:rsidR="003D17DD" w:rsidRPr="003D17DD" w:rsidRDefault="003D17DD" w:rsidP="003D17DD">
            <w:pPr>
              <w:widowControl/>
              <w:shd w:val="clear" w:color="auto" w:fill="FFFFFF"/>
              <w:spacing w:line="400" w:lineRule="exact"/>
              <w:outlineLvl w:val="2"/>
              <w:rPr>
                <w:rFonts w:ascii="微軟正黑體" w:eastAsia="微軟正黑體" w:hAnsi="微軟正黑體" w:cs="Helvetica"/>
                <w:spacing w:val="5"/>
                <w:kern w:val="0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電話號碼  phone number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銀行代碼   Bank code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銀行帳號Bank Account number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CD13CE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CD13CE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銀行戶名Bank Account</w:t>
            </w:r>
          </w:p>
        </w:tc>
        <w:tc>
          <w:tcPr>
            <w:tcW w:w="6340" w:type="dxa"/>
            <w:shd w:val="clear" w:color="auto" w:fill="auto"/>
          </w:tcPr>
          <w:p w:rsidR="00CD13CE" w:rsidRPr="003D17DD" w:rsidRDefault="00CD13CE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傳真號碼Fax number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通訊地址Contact Address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4F5D56" w:rsidRPr="003D17DD" w:rsidTr="002A1B4A">
        <w:trPr>
          <w:cantSplit/>
          <w:trHeight w:val="865"/>
        </w:trPr>
        <w:tc>
          <w:tcPr>
            <w:tcW w:w="1877" w:type="dxa"/>
            <w:shd w:val="clear" w:color="auto" w:fill="auto"/>
          </w:tcPr>
          <w:p w:rsidR="004F5D56" w:rsidRPr="003D17DD" w:rsidRDefault="003D17DD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  <w:r w:rsidRPr="003D17DD">
              <w:rPr>
                <w:rFonts w:ascii="微軟正黑體" w:eastAsia="微軟正黑體" w:hAnsi="微軟正黑體" w:hint="eastAsia"/>
                <w:szCs w:val="24"/>
              </w:rPr>
              <w:t>戶籍地址Residence address</w:t>
            </w:r>
          </w:p>
        </w:tc>
        <w:tc>
          <w:tcPr>
            <w:tcW w:w="6340" w:type="dxa"/>
            <w:shd w:val="clear" w:color="auto" w:fill="auto"/>
          </w:tcPr>
          <w:p w:rsidR="004F5D56" w:rsidRPr="003D17DD" w:rsidRDefault="004F5D56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C617EF" w:rsidRPr="003D17DD" w:rsidTr="00C617EF">
        <w:trPr>
          <w:cantSplit/>
          <w:trHeight w:val="2776"/>
        </w:trPr>
        <w:tc>
          <w:tcPr>
            <w:tcW w:w="18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17EF" w:rsidRPr="003D17DD" w:rsidRDefault="00C617EF" w:rsidP="00C617EF">
            <w:pPr>
              <w:spacing w:line="400" w:lineRule="exact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szCs w:val="24"/>
              </w:rPr>
              <w:t>郵局或銀行的簿子封面</w:t>
            </w:r>
          </w:p>
        </w:tc>
        <w:tc>
          <w:tcPr>
            <w:tcW w:w="6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617EF" w:rsidRPr="003D17DD" w:rsidRDefault="00C617EF" w:rsidP="003D17DD">
            <w:pPr>
              <w:spacing w:line="400" w:lineRule="exact"/>
              <w:rPr>
                <w:rFonts w:ascii="微軟正黑體" w:eastAsia="微軟正黑體" w:hAnsi="微軟正黑體"/>
                <w:szCs w:val="24"/>
              </w:rPr>
            </w:pPr>
          </w:p>
        </w:tc>
      </w:tr>
    </w:tbl>
    <w:p w:rsidR="00887806" w:rsidRPr="003D17DD" w:rsidRDefault="00887806" w:rsidP="003D17DD">
      <w:pPr>
        <w:spacing w:line="400" w:lineRule="exact"/>
        <w:rPr>
          <w:szCs w:val="24"/>
        </w:rPr>
      </w:pPr>
    </w:p>
    <w:sectPr w:rsidR="00887806" w:rsidRPr="003D17D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1F6B" w:rsidRDefault="00BF1F6B" w:rsidP="00F606B3">
      <w:r>
        <w:separator/>
      </w:r>
    </w:p>
  </w:endnote>
  <w:endnote w:type="continuationSeparator" w:id="0">
    <w:p w:rsidR="00BF1F6B" w:rsidRDefault="00BF1F6B" w:rsidP="00F60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1F6B" w:rsidRDefault="00BF1F6B" w:rsidP="00F606B3">
      <w:r>
        <w:separator/>
      </w:r>
    </w:p>
  </w:footnote>
  <w:footnote w:type="continuationSeparator" w:id="0">
    <w:p w:rsidR="00BF1F6B" w:rsidRDefault="00BF1F6B" w:rsidP="00F606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AICAwtzEzMTQyUdpeDU4uLM/DyQAsNaAGqQUpQsAAAA"/>
  </w:docVars>
  <w:rsids>
    <w:rsidRoot w:val="00444B5C"/>
    <w:rsid w:val="00282F9D"/>
    <w:rsid w:val="002A1B4A"/>
    <w:rsid w:val="003D17DD"/>
    <w:rsid w:val="00444B5C"/>
    <w:rsid w:val="004F5D56"/>
    <w:rsid w:val="00887806"/>
    <w:rsid w:val="00BF1F6B"/>
    <w:rsid w:val="00C617EF"/>
    <w:rsid w:val="00CD13CE"/>
    <w:rsid w:val="00F6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3">
    <w:name w:val="heading 3"/>
    <w:basedOn w:val="a"/>
    <w:link w:val="30"/>
    <w:uiPriority w:val="9"/>
    <w:qFormat/>
    <w:rsid w:val="00CD13CE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5D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標題 3 字元"/>
    <w:link w:val="3"/>
    <w:uiPriority w:val="9"/>
    <w:rsid w:val="00CD13CE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go">
    <w:name w:val="go"/>
    <w:rsid w:val="00CD13CE"/>
  </w:style>
  <w:style w:type="paragraph" w:styleId="a4">
    <w:name w:val="header"/>
    <w:basedOn w:val="a"/>
    <w:link w:val="a5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606B3"/>
    <w:rPr>
      <w:kern w:val="2"/>
    </w:rPr>
  </w:style>
  <w:style w:type="paragraph" w:styleId="a6">
    <w:name w:val="footer"/>
    <w:basedOn w:val="a"/>
    <w:link w:val="a7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606B3"/>
    <w:rPr>
      <w:kern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3">
    <w:name w:val="heading 3"/>
    <w:basedOn w:val="a"/>
    <w:link w:val="30"/>
    <w:uiPriority w:val="9"/>
    <w:qFormat/>
    <w:rsid w:val="00CD13CE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5D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0">
    <w:name w:val="標題 3 字元"/>
    <w:link w:val="3"/>
    <w:uiPriority w:val="9"/>
    <w:rsid w:val="00CD13CE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go">
    <w:name w:val="go"/>
    <w:rsid w:val="00CD13CE"/>
  </w:style>
  <w:style w:type="paragraph" w:styleId="a4">
    <w:name w:val="header"/>
    <w:basedOn w:val="a"/>
    <w:link w:val="a5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606B3"/>
    <w:rPr>
      <w:kern w:val="2"/>
    </w:rPr>
  </w:style>
  <w:style w:type="paragraph" w:styleId="a6">
    <w:name w:val="footer"/>
    <w:basedOn w:val="a"/>
    <w:link w:val="a7"/>
    <w:uiPriority w:val="99"/>
    <w:unhideWhenUsed/>
    <w:rsid w:val="00F606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606B3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42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珍珠 帥</dc:creator>
  <cp:lastModifiedBy>Windows 使用者</cp:lastModifiedBy>
  <cp:revision>5</cp:revision>
  <dcterms:created xsi:type="dcterms:W3CDTF">2019-11-30T02:15:00Z</dcterms:created>
  <dcterms:modified xsi:type="dcterms:W3CDTF">2021-11-29T08:15:00Z</dcterms:modified>
</cp:coreProperties>
</file>